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Response Summary with Chi-Square Tes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08:51:53Z</dcterms:created>
  <dcterms:modified xsi:type="dcterms:W3CDTF">2025-02-18T08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